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97414" w14:textId="5FFD9084" w:rsidR="000D6932" w:rsidRDefault="000D6932" w:rsidP="000D6932">
      <w:pPr>
        <w:jc w:val="center"/>
        <w:rPr>
          <w:rFonts w:ascii="Aptos Narrow" w:hAnsi="Aptos Narrow"/>
          <w:b/>
          <w:bCs/>
          <w:sz w:val="24"/>
          <w:szCs w:val="24"/>
        </w:rPr>
      </w:pPr>
      <w:r>
        <w:rPr>
          <w:rFonts w:ascii="Aptos Narrow" w:hAnsi="Aptos Narrow"/>
          <w:b/>
          <w:bCs/>
          <w:sz w:val="24"/>
          <w:szCs w:val="24"/>
        </w:rPr>
        <w:t>TEST 7</w:t>
      </w:r>
    </w:p>
    <w:p w14:paraId="0518A583" w14:textId="1D9E00B5" w:rsidR="001E6404" w:rsidRPr="007371DC" w:rsidRDefault="001E6404" w:rsidP="001E6404">
      <w:pPr>
        <w:jc w:val="both"/>
        <w:rPr>
          <w:rFonts w:ascii="Aptos Narrow" w:hAnsi="Aptos Narrow"/>
          <w:b/>
          <w:bCs/>
          <w:sz w:val="24"/>
          <w:szCs w:val="24"/>
          <w:lang w:val="vi-VN"/>
        </w:rPr>
      </w:pPr>
      <w:r w:rsidRPr="007371DC">
        <w:rPr>
          <w:rFonts w:ascii="Aptos Narrow" w:hAnsi="Aptos Narrow"/>
          <w:b/>
          <w:bCs/>
          <w:sz w:val="24"/>
          <w:szCs w:val="24"/>
          <w:lang w:val="vi-VN"/>
        </w:rPr>
        <w:t>Kiểm tra kiến thức về HTML, CSS, Javascript</w:t>
      </w:r>
    </w:p>
    <w:p w14:paraId="04491162" w14:textId="33EDBA49" w:rsidR="007371DC" w:rsidRDefault="007371DC" w:rsidP="001E6404">
      <w:pPr>
        <w:jc w:val="both"/>
        <w:rPr>
          <w:rFonts w:ascii="Aptos Narrow" w:hAnsi="Aptos Narrow"/>
          <w:sz w:val="24"/>
          <w:szCs w:val="24"/>
          <w:lang w:val="vi-VN"/>
        </w:rPr>
      </w:pPr>
      <w:r w:rsidRPr="007371DC">
        <w:rPr>
          <w:rFonts w:ascii="Aptos Narrow" w:hAnsi="Aptos Narrow"/>
          <w:sz w:val="24"/>
          <w:szCs w:val="24"/>
          <w:lang w:val="vi-VN"/>
        </w:rPr>
        <w:t xml:space="preserve">Ví dụ: </w:t>
      </w:r>
      <w:r w:rsidR="006D4F9C">
        <w:rPr>
          <w:rFonts w:ascii="Aptos Narrow" w:hAnsi="Aptos Narrow"/>
          <w:sz w:val="24"/>
          <w:szCs w:val="24"/>
          <w:lang w:val="vi-VN"/>
        </w:rPr>
        <w:t xml:space="preserve">Tạo FORM đăng kí và sử dụng Javascript để kiểm tra tính hợp lệ của </w:t>
      </w:r>
      <w:r w:rsidR="007757D6">
        <w:rPr>
          <w:rFonts w:ascii="Aptos Narrow" w:hAnsi="Aptos Narrow"/>
          <w:sz w:val="24"/>
          <w:szCs w:val="24"/>
        </w:rPr>
        <w:t xml:space="preserve">Name, </w:t>
      </w:r>
      <w:r w:rsidR="006D4F9C">
        <w:rPr>
          <w:rFonts w:ascii="Aptos Narrow" w:hAnsi="Aptos Narrow"/>
          <w:sz w:val="24"/>
          <w:szCs w:val="24"/>
          <w:lang w:val="vi-VN"/>
        </w:rPr>
        <w:t>Email</w:t>
      </w:r>
      <w:r w:rsidR="007757D6">
        <w:rPr>
          <w:rFonts w:ascii="Aptos Narrow" w:hAnsi="Aptos Narrow"/>
          <w:sz w:val="24"/>
          <w:szCs w:val="24"/>
        </w:rPr>
        <w:t>, Password</w:t>
      </w:r>
      <w:r w:rsidR="006D4F9C">
        <w:rPr>
          <w:rFonts w:ascii="Aptos Narrow" w:hAnsi="Aptos Narrow"/>
          <w:sz w:val="24"/>
          <w:szCs w:val="24"/>
          <w:lang w:val="vi-VN"/>
        </w:rPr>
        <w:t xml:space="preserve"> khi người dùng nhập vào. Hiển thị thông báo lỗi nếu email không đúng định dạng</w:t>
      </w:r>
    </w:p>
    <w:p w14:paraId="00BE3DA3" w14:textId="6CE21B71" w:rsidR="006D4F9C" w:rsidRPr="007371DC" w:rsidRDefault="006D4F9C" w:rsidP="006D4F9C">
      <w:pPr>
        <w:jc w:val="center"/>
        <w:rPr>
          <w:rFonts w:ascii="Aptos Narrow" w:hAnsi="Aptos Narrow"/>
          <w:sz w:val="24"/>
          <w:szCs w:val="24"/>
          <w:lang w:val="vi-VN"/>
        </w:rPr>
      </w:pPr>
      <w:r w:rsidRPr="006D4F9C">
        <w:rPr>
          <w:rFonts w:ascii="Aptos Narrow" w:hAnsi="Aptos Narrow"/>
          <w:noProof/>
          <w:sz w:val="24"/>
          <w:szCs w:val="24"/>
          <w:lang w:val="vi-VN"/>
        </w:rPr>
        <w:drawing>
          <wp:inline distT="0" distB="0" distL="0" distR="0" wp14:anchorId="3943A574" wp14:editId="0A706CA4">
            <wp:extent cx="3581400" cy="3600450"/>
            <wp:effectExtent l="0" t="0" r="0" b="0"/>
            <wp:docPr id="143596601" name="Picture 1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96601" name="Picture 1" descr="A screenshot of a login for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91841" cy="3610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D4F9C" w:rsidRPr="007371DC" w:rsidSect="004464D6">
      <w:pgSz w:w="11907" w:h="16840" w:code="9"/>
      <w:pgMar w:top="567" w:right="1134" w:bottom="56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C1D34" w14:textId="77777777" w:rsidR="004464D6" w:rsidRDefault="004464D6" w:rsidP="00D76974">
      <w:pPr>
        <w:spacing w:after="0" w:line="240" w:lineRule="auto"/>
      </w:pPr>
      <w:r>
        <w:separator/>
      </w:r>
    </w:p>
  </w:endnote>
  <w:endnote w:type="continuationSeparator" w:id="0">
    <w:p w14:paraId="2450859D" w14:textId="77777777" w:rsidR="004464D6" w:rsidRDefault="004464D6" w:rsidP="00D769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2F6A0" w14:textId="77777777" w:rsidR="004464D6" w:rsidRDefault="004464D6" w:rsidP="00D76974">
      <w:pPr>
        <w:spacing w:after="0" w:line="240" w:lineRule="auto"/>
      </w:pPr>
      <w:r>
        <w:separator/>
      </w:r>
    </w:p>
  </w:footnote>
  <w:footnote w:type="continuationSeparator" w:id="0">
    <w:p w14:paraId="7473559D" w14:textId="77777777" w:rsidR="004464D6" w:rsidRDefault="004464D6" w:rsidP="00D769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E342F"/>
    <w:multiLevelType w:val="multilevel"/>
    <w:tmpl w:val="4B9273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35749E"/>
    <w:multiLevelType w:val="hybridMultilevel"/>
    <w:tmpl w:val="3922392E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" w15:restartNumberingAfterBreak="0">
    <w:nsid w:val="0E644BA2"/>
    <w:multiLevelType w:val="hybridMultilevel"/>
    <w:tmpl w:val="A7D06D2A"/>
    <w:lvl w:ilvl="0" w:tplc="0BB0C406">
      <w:numFmt w:val="bullet"/>
      <w:lvlText w:val="-"/>
      <w:lvlJc w:val="left"/>
      <w:pPr>
        <w:ind w:left="720" w:hanging="360"/>
      </w:pPr>
      <w:rPr>
        <w:rFonts w:ascii="Aptos" w:eastAsiaTheme="minorHAnsi" w:hAnsi="Apto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E21767"/>
    <w:multiLevelType w:val="hybridMultilevel"/>
    <w:tmpl w:val="0F929FA0"/>
    <w:lvl w:ilvl="0" w:tplc="B87E2EC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0014C9"/>
    <w:multiLevelType w:val="multilevel"/>
    <w:tmpl w:val="18DA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517E63"/>
    <w:multiLevelType w:val="multilevel"/>
    <w:tmpl w:val="DF72B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0A20260"/>
    <w:multiLevelType w:val="multilevel"/>
    <w:tmpl w:val="8F148A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FC944CB"/>
    <w:multiLevelType w:val="hybridMultilevel"/>
    <w:tmpl w:val="C6BCCE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BE3AC8"/>
    <w:multiLevelType w:val="multilevel"/>
    <w:tmpl w:val="7B620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2FB291D"/>
    <w:multiLevelType w:val="hybridMultilevel"/>
    <w:tmpl w:val="D05262CC"/>
    <w:lvl w:ilvl="0" w:tplc="0C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E0B06E3"/>
    <w:multiLevelType w:val="multilevel"/>
    <w:tmpl w:val="A99A0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3005270"/>
    <w:multiLevelType w:val="hybridMultilevel"/>
    <w:tmpl w:val="A9F6B3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57443E"/>
    <w:multiLevelType w:val="hybridMultilevel"/>
    <w:tmpl w:val="86586C4A"/>
    <w:lvl w:ilvl="0" w:tplc="0C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44573000">
    <w:abstractNumId w:val="4"/>
  </w:num>
  <w:num w:numId="2" w16cid:durableId="468940213">
    <w:abstractNumId w:val="10"/>
  </w:num>
  <w:num w:numId="3" w16cid:durableId="653025837">
    <w:abstractNumId w:val="5"/>
  </w:num>
  <w:num w:numId="4" w16cid:durableId="113716343">
    <w:abstractNumId w:val="8"/>
  </w:num>
  <w:num w:numId="5" w16cid:durableId="539172074">
    <w:abstractNumId w:val="6"/>
  </w:num>
  <w:num w:numId="6" w16cid:durableId="1195192382">
    <w:abstractNumId w:val="0"/>
  </w:num>
  <w:num w:numId="7" w16cid:durableId="2139716204">
    <w:abstractNumId w:val="11"/>
  </w:num>
  <w:num w:numId="8" w16cid:durableId="2051570399">
    <w:abstractNumId w:val="2"/>
  </w:num>
  <w:num w:numId="9" w16cid:durableId="1911496551">
    <w:abstractNumId w:val="3"/>
  </w:num>
  <w:num w:numId="10" w16cid:durableId="841511304">
    <w:abstractNumId w:val="7"/>
  </w:num>
  <w:num w:numId="11" w16cid:durableId="718745499">
    <w:abstractNumId w:val="1"/>
  </w:num>
  <w:num w:numId="12" w16cid:durableId="1222204994">
    <w:abstractNumId w:val="12"/>
  </w:num>
  <w:num w:numId="13" w16cid:durableId="2878606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zMjMyNDI2MzcwNTJT0lEKTi0uzszPAykwrAUAt8wydCwAAAA="/>
  </w:docVars>
  <w:rsids>
    <w:rsidRoot w:val="00972DDA"/>
    <w:rsid w:val="0001675F"/>
    <w:rsid w:val="00030371"/>
    <w:rsid w:val="00060D2F"/>
    <w:rsid w:val="00076F7B"/>
    <w:rsid w:val="00081A46"/>
    <w:rsid w:val="000869DD"/>
    <w:rsid w:val="00090D58"/>
    <w:rsid w:val="000D2F9D"/>
    <w:rsid w:val="000D6932"/>
    <w:rsid w:val="000F5EB3"/>
    <w:rsid w:val="000F7DB7"/>
    <w:rsid w:val="000F7DE5"/>
    <w:rsid w:val="001041A5"/>
    <w:rsid w:val="00110DE3"/>
    <w:rsid w:val="001561F3"/>
    <w:rsid w:val="0016343E"/>
    <w:rsid w:val="00177C21"/>
    <w:rsid w:val="00192C1B"/>
    <w:rsid w:val="00194024"/>
    <w:rsid w:val="00195D6D"/>
    <w:rsid w:val="001A72B6"/>
    <w:rsid w:val="001B2680"/>
    <w:rsid w:val="001C0891"/>
    <w:rsid w:val="001D3675"/>
    <w:rsid w:val="001D5DFB"/>
    <w:rsid w:val="001E6404"/>
    <w:rsid w:val="002301DB"/>
    <w:rsid w:val="0023072A"/>
    <w:rsid w:val="0023617A"/>
    <w:rsid w:val="00236FB7"/>
    <w:rsid w:val="00244550"/>
    <w:rsid w:val="00244F72"/>
    <w:rsid w:val="002649BB"/>
    <w:rsid w:val="00275750"/>
    <w:rsid w:val="002B5A58"/>
    <w:rsid w:val="002C4E66"/>
    <w:rsid w:val="003003C3"/>
    <w:rsid w:val="00301508"/>
    <w:rsid w:val="00304F19"/>
    <w:rsid w:val="003154BA"/>
    <w:rsid w:val="0035693B"/>
    <w:rsid w:val="00381FFE"/>
    <w:rsid w:val="00391B3B"/>
    <w:rsid w:val="003A7608"/>
    <w:rsid w:val="003B341F"/>
    <w:rsid w:val="003B345B"/>
    <w:rsid w:val="003B463A"/>
    <w:rsid w:val="003C00BD"/>
    <w:rsid w:val="003F4382"/>
    <w:rsid w:val="003F5E91"/>
    <w:rsid w:val="004464D6"/>
    <w:rsid w:val="00450FD8"/>
    <w:rsid w:val="00465DC7"/>
    <w:rsid w:val="0047108A"/>
    <w:rsid w:val="0048154A"/>
    <w:rsid w:val="00487D75"/>
    <w:rsid w:val="0049732E"/>
    <w:rsid w:val="004D17A4"/>
    <w:rsid w:val="004E1FEF"/>
    <w:rsid w:val="004E2956"/>
    <w:rsid w:val="004F1043"/>
    <w:rsid w:val="00505364"/>
    <w:rsid w:val="00544FB8"/>
    <w:rsid w:val="005545FE"/>
    <w:rsid w:val="00560764"/>
    <w:rsid w:val="0057683B"/>
    <w:rsid w:val="00587DE1"/>
    <w:rsid w:val="00591C78"/>
    <w:rsid w:val="005D0D49"/>
    <w:rsid w:val="005D5BB2"/>
    <w:rsid w:val="005E701A"/>
    <w:rsid w:val="00600FD3"/>
    <w:rsid w:val="006013D9"/>
    <w:rsid w:val="0060309E"/>
    <w:rsid w:val="00620013"/>
    <w:rsid w:val="00630A75"/>
    <w:rsid w:val="00641101"/>
    <w:rsid w:val="006732EE"/>
    <w:rsid w:val="0067485F"/>
    <w:rsid w:val="006A03C8"/>
    <w:rsid w:val="006A0C73"/>
    <w:rsid w:val="006A1110"/>
    <w:rsid w:val="006A3FAB"/>
    <w:rsid w:val="006B58A5"/>
    <w:rsid w:val="006C3274"/>
    <w:rsid w:val="006C4B87"/>
    <w:rsid w:val="006D4F9C"/>
    <w:rsid w:val="006D6F8A"/>
    <w:rsid w:val="006E52BE"/>
    <w:rsid w:val="006F48C1"/>
    <w:rsid w:val="006F5CA6"/>
    <w:rsid w:val="00703B0F"/>
    <w:rsid w:val="00713740"/>
    <w:rsid w:val="00722E69"/>
    <w:rsid w:val="007371DC"/>
    <w:rsid w:val="00737EDB"/>
    <w:rsid w:val="0074420C"/>
    <w:rsid w:val="00753113"/>
    <w:rsid w:val="00765058"/>
    <w:rsid w:val="00765938"/>
    <w:rsid w:val="00767849"/>
    <w:rsid w:val="00772820"/>
    <w:rsid w:val="007757D6"/>
    <w:rsid w:val="007A7303"/>
    <w:rsid w:val="007B2918"/>
    <w:rsid w:val="007C73AC"/>
    <w:rsid w:val="00821C86"/>
    <w:rsid w:val="00837217"/>
    <w:rsid w:val="00845CF6"/>
    <w:rsid w:val="00855FEC"/>
    <w:rsid w:val="008617FC"/>
    <w:rsid w:val="00886A7D"/>
    <w:rsid w:val="008B243A"/>
    <w:rsid w:val="008E112D"/>
    <w:rsid w:val="008E7BDF"/>
    <w:rsid w:val="008F644C"/>
    <w:rsid w:val="00914206"/>
    <w:rsid w:val="00927EB8"/>
    <w:rsid w:val="00940216"/>
    <w:rsid w:val="00953234"/>
    <w:rsid w:val="009675D4"/>
    <w:rsid w:val="00972DDA"/>
    <w:rsid w:val="00972F07"/>
    <w:rsid w:val="00976962"/>
    <w:rsid w:val="00983F5B"/>
    <w:rsid w:val="009A2940"/>
    <w:rsid w:val="009C4C93"/>
    <w:rsid w:val="009E4F9A"/>
    <w:rsid w:val="009E7AF5"/>
    <w:rsid w:val="00A066F9"/>
    <w:rsid w:val="00A15341"/>
    <w:rsid w:val="00A25932"/>
    <w:rsid w:val="00A34449"/>
    <w:rsid w:val="00A35415"/>
    <w:rsid w:val="00A7532F"/>
    <w:rsid w:val="00A93147"/>
    <w:rsid w:val="00A936EF"/>
    <w:rsid w:val="00A94FBF"/>
    <w:rsid w:val="00AB3370"/>
    <w:rsid w:val="00AB5EBF"/>
    <w:rsid w:val="00AC23AA"/>
    <w:rsid w:val="00AC52C0"/>
    <w:rsid w:val="00AD069E"/>
    <w:rsid w:val="00AD0AA6"/>
    <w:rsid w:val="00AE3305"/>
    <w:rsid w:val="00AF76B3"/>
    <w:rsid w:val="00B267C4"/>
    <w:rsid w:val="00B26F5D"/>
    <w:rsid w:val="00B60195"/>
    <w:rsid w:val="00B6237E"/>
    <w:rsid w:val="00B71983"/>
    <w:rsid w:val="00B77F1C"/>
    <w:rsid w:val="00B83BB6"/>
    <w:rsid w:val="00BA4625"/>
    <w:rsid w:val="00BC0D67"/>
    <w:rsid w:val="00BD0BD6"/>
    <w:rsid w:val="00BE1F0E"/>
    <w:rsid w:val="00BF3D5C"/>
    <w:rsid w:val="00BF4724"/>
    <w:rsid w:val="00BF5D53"/>
    <w:rsid w:val="00C00C9F"/>
    <w:rsid w:val="00C04DA3"/>
    <w:rsid w:val="00C1368B"/>
    <w:rsid w:val="00C25679"/>
    <w:rsid w:val="00C3229D"/>
    <w:rsid w:val="00C32491"/>
    <w:rsid w:val="00C440ED"/>
    <w:rsid w:val="00C52DFD"/>
    <w:rsid w:val="00C5724D"/>
    <w:rsid w:val="00CB719B"/>
    <w:rsid w:val="00CC5707"/>
    <w:rsid w:val="00CD4911"/>
    <w:rsid w:val="00CE1EF4"/>
    <w:rsid w:val="00CF60C8"/>
    <w:rsid w:val="00D20391"/>
    <w:rsid w:val="00D320DA"/>
    <w:rsid w:val="00D7473F"/>
    <w:rsid w:val="00D76974"/>
    <w:rsid w:val="00D8448E"/>
    <w:rsid w:val="00D96098"/>
    <w:rsid w:val="00D97752"/>
    <w:rsid w:val="00DC415B"/>
    <w:rsid w:val="00DD2AF0"/>
    <w:rsid w:val="00E02D64"/>
    <w:rsid w:val="00E1165A"/>
    <w:rsid w:val="00E203D2"/>
    <w:rsid w:val="00E5559B"/>
    <w:rsid w:val="00E55601"/>
    <w:rsid w:val="00E8154A"/>
    <w:rsid w:val="00E85DA6"/>
    <w:rsid w:val="00E860E4"/>
    <w:rsid w:val="00EA021F"/>
    <w:rsid w:val="00EA0249"/>
    <w:rsid w:val="00EA3E7A"/>
    <w:rsid w:val="00ED15E1"/>
    <w:rsid w:val="00EF15DF"/>
    <w:rsid w:val="00EF3E48"/>
    <w:rsid w:val="00F018AA"/>
    <w:rsid w:val="00F02CD4"/>
    <w:rsid w:val="00F0783A"/>
    <w:rsid w:val="00F1527E"/>
    <w:rsid w:val="00F2382B"/>
    <w:rsid w:val="00F41DC9"/>
    <w:rsid w:val="00F47F58"/>
    <w:rsid w:val="00F512CE"/>
    <w:rsid w:val="00F5211E"/>
    <w:rsid w:val="00F566A8"/>
    <w:rsid w:val="00F7154D"/>
    <w:rsid w:val="00FD38C2"/>
    <w:rsid w:val="00FE6D92"/>
    <w:rsid w:val="00FE7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1F736"/>
  <w15:chartTrackingRefBased/>
  <w15:docId w15:val="{198DBEAB-465F-4468-9309-4D7EA7ADF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6"/>
        <w:szCs w:val="22"/>
        <w:lang w:val="en-US" w:eastAsia="en-US" w:bidi="ar-SA"/>
        <w14:ligatures w14:val="standardContextual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83BB6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72DDA"/>
    <w:pPr>
      <w:spacing w:before="100" w:beforeAutospacing="1" w:after="100" w:afterAutospacing="1" w:line="240" w:lineRule="auto"/>
    </w:pPr>
    <w:rPr>
      <w:rFonts w:eastAsia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972DD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72DDA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6C4B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B83BB6"/>
    <w:rPr>
      <w:rFonts w:eastAsia="Times New Roman"/>
      <w:b/>
      <w:bCs/>
      <w:kern w:val="0"/>
      <w:sz w:val="27"/>
      <w:szCs w:val="27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D769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974"/>
  </w:style>
  <w:style w:type="paragraph" w:styleId="Footer">
    <w:name w:val="footer"/>
    <w:basedOn w:val="Normal"/>
    <w:link w:val="FooterChar"/>
    <w:uiPriority w:val="99"/>
    <w:unhideWhenUsed/>
    <w:rsid w:val="00D769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974"/>
  </w:style>
  <w:style w:type="paragraph" w:styleId="ListParagraph">
    <w:name w:val="List Paragraph"/>
    <w:basedOn w:val="Normal"/>
    <w:uiPriority w:val="34"/>
    <w:qFormat/>
    <w:rsid w:val="00381FFE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16343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4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91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27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255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262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2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u Tuan Dung</dc:creator>
  <cp:keywords/>
  <dc:description/>
  <cp:lastModifiedBy>Luong Thi Hong Lan</cp:lastModifiedBy>
  <cp:revision>4</cp:revision>
  <cp:lastPrinted>2024-01-15T03:55:00Z</cp:lastPrinted>
  <dcterms:created xsi:type="dcterms:W3CDTF">2024-03-23T00:11:00Z</dcterms:created>
  <dcterms:modified xsi:type="dcterms:W3CDTF">2024-03-23T00:13:00Z</dcterms:modified>
</cp:coreProperties>
</file>